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Y SALE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E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 MAYFAIR LN LINCOLNSHIRE 600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YTSALE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5745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U SALEH TR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